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w:t>
      </w:r>
      <w:r>
        <w:t xml:space="preserve"> </w:t>
      </w:r>
      <w:r>
        <w:t xml:space="preserve">ส.ค.</w:t>
      </w:r>
      <w:r>
        <w:t xml:space="preserve"> </w:t>
      </w:r>
      <w:r>
        <w:t xml:space="preserve">63)</w:t>
      </w:r>
    </w:p>
    <w:p>
      <w:pPr>
        <w:pStyle w:val="Date"/>
      </w:pPr>
      <w:r>
        <w:t xml:space="preserve">วันจันทร์ที่</w:t>
      </w:r>
      <w:r>
        <w:t xml:space="preserve"> </w:t>
      </w:r>
      <w:r>
        <w:t xml:space="preserve">3</w:t>
      </w:r>
      <w:r>
        <w:t xml:space="preserve"> </w:t>
      </w:r>
      <w:r>
        <w:t xml:space="preserve">สิงหาคม</w:t>
      </w:r>
      <w:r>
        <w:t xml:space="preserve"> </w:t>
      </w:r>
      <w:r>
        <w:t xml:space="preserve">2563</w:t>
      </w:r>
      <w:r>
        <w:t xml:space="preserve"> </w:t>
      </w:r>
      <w:r>
        <w:t xml:space="preserve">เวลา</w:t>
      </w:r>
      <w:r>
        <w:t xml:space="preserve"> </w:t>
      </w:r>
      <w:r>
        <w:t xml:space="preserve">11.1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 … ՐՐ</w:t>
      </w:r>
    </w:p>
    <w:p>
      <w:pPr>
        <w:pStyle w:val="BodyText"/>
      </w:pPr>
      <w:r>
        <w:t xml:space="preserve">[เสียงดนตรี]</w:t>
      </w:r>
    </w:p>
    <w:p>
      <w:pPr>
        <w:pStyle w:val="BodyText"/>
      </w:pPr>
      <w:r>
        <w:t xml:space="preserve">(คุณปวีณา) สวัสดีค่ะ ต้อนรับคุณผู้ชมเข้าสู่การแถลงข่าวจากศูนย์บริหารสถานการณ์โควิด-19 จากทำเนียบรัฐบาลนะคะ เมื่อสักครู่คุณผู้ชมจะเห็นภาพ MV ของเรานะคะ ที่วันนี้เรามีภาพเป็นการ์ดคำขอบคุณจากประชาชนที่เดินทางกลับมาจากต่างประเทศและ State Quarantine ต่าง ๆ ส่งคำขอบคุณถึงเจ้าหน้าที่ที่ได้ทำงาน และทำให้ทุกคนที่กักตัว 14 วัน ผ่านไปด้วยความเรียบร้อย แต่เช่นเคยค่ะ การแถลงข่าวของเรานะคะ ประจำวันจันทร์และวันศุกร์ เราจะมีท่านโฆษก ศบค. นายแพทย์ทวีศิลป์ วิษณุโยธิน มาแถลงถึงหลักการและมาตรการต่าง ๆ เรียนเชิญท่านโฆษกค่ะ</w:t>
      </w:r>
    </w:p>
    <w:p>
      <w:pPr>
        <w:pStyle w:val="BodyText"/>
      </w:pPr>
      <w:r>
        <w:t xml:space="preserve">(นายแพทย์ ทวีศิลป์) กราบสวัสดีครับ พี่น้องประชาชนครับ พบกันเช่นเคยกับการรายงานข่าวสถานการณ์โรคติดเชื้อไวรัสโคโรนา 2019 เมื่อสักครู่นี้เห็น MV แล้วนะครับ ก็มีความรู้สึกว่าขอบคุณ… หน้ากากผ้า หน้ากากอนามัยยังมีความสำคัญอยู่นะครับ เมื่อกี้สอดเข้าไปที่แว่นตา ก็เป็นเรื่องที่ต้องขอบคุณพี่น้องคนไทย ที่ได้กลับมายังประเทศไทยเรา แล้วก็เข้าสู่สถานที่กักกันที่รัฐจัดให้ แล้วก็ก่อนจะออก ก็มีการเขียนคำขอบคุณนะครับ ผมในนามของทาง ศบค. และคณะที่ดูแลในส่วนของทาง State Quarantine และ Local Quarantine ต้องขอขอบคุณพี่น้องประชาชนคนไทย 60,000 กว่าคนนะครับ ที่เราได้ดูแล และได้ออกไปสู่อ้อมอกของครอบครัว และโดยที่ส่วนใหญ่แล้วก็ไม่มีเชื้อ แล้วก็ส่วนที่พบว่า มีเชื้อก็ได้รับการยืนยันในการตรวจ ก็เข้ารับการรักษาโดยส่วนใหญ่ก็หายดี กลับบ้านกันได้นะครับ ขอบคุณอีกครั้งหนึ่งนะครับ นี่คือคนไทยที่ไม่ทิ้งกัน แต่อย่างไรก็ตามแต่ยังมีคนไทยอีกมากที่อยากจะกลับมาตอนนี้ เราก็พยายามกันอย่างเต็มที่นะครับ มาดูสถานการณ์นะครับ ในเรื่องการติดเชื้อที่รายงานวันนี้นะครับ มีทั้งสิ้นวันนี้รายงานเพิ่ม อีก 3 รายครับ อยู่ใน State Quarantine ทั้งสิ้นนะครับ ทำให้ตัวเลขยอดรวมสะสมไปอยู่ที่ 3,320 รายนะครับ แล้วก็หายป่วยไปแล้ว 3,142 เสียชีวิตไม่เพิ่มขึ้นอยู่ที่ 58 แล้วก็รักษาตัวอยู่ในโรงพยาบาล 120 นะครับ มาดูในสถิติที่ผ่านไป โดยเฉลี่ยแล้ว ให้ไปดูที่กรอบของสีแดงข้างบนนั้น อยากจะให้ดูรายสัปดาห์ที่ผ่านมา ช่วย 1 เดือนที่ผ่านมา ตั้งแต่กรกฎาคมเต็มเดือนนะครับ มีรายเฉลี่ยที่เราพบรายใหม่ 31 รายบ้าง 30, 36 โดยเฉลี่ยแล้ว โดยประมาณ ก็นำเรียนว่าอันนี้คือสิ่งที่เป็นมาตรการที่ดีที่เราได้พยายามจัดการขึ้นมา และพยายามกักกันผู้ที่มีความเสี่ยงที่จะติดโรคนะครับ แล้วก็ช่วงอายุโดยส่วนใหญ่ ก็ยังอยู่ในช่วง 20-39 ปีนะครับ ในกราฟที่เราจะเห็นนะครับ สีแดงกับสีชมพู ชายกับหญิงก็พอ ๆ กัน ในช่วงเวลาเดียวกัน นะครับ มาดูครับในรายใหม่ 3 รายนี้มาจากไหนบ้างนะครับ สหรัฐอาหรับเอมิเรตส์ 2 ราย เป็นหญิงอายุ 26 ปี แล้วก็ชาย 43 ปี หญิงนี่รับจ้าง ชายนี่พนักงานขับรถ เข้ามาเมืองไทยวันที่ 29 แล้วก็พักอยู่ที่จังหวัดชลบุรี State Quanrantine แล้วก็ตรวจหาเชื้อวันที่ 1 สิงหาคม มีเชื้อแต่ไม่มีอาการทั้งคู่นะครับ อีก 1 รายครับ เป็นนักศึกษาชายไทยอายุ 19 ปี แล้วก็เดินทางมาถึงไทย วันที่ 30 กรกฎาคมนะครับ แล้วก็อยู่ State Quanrantine ที่กรุงเทพมหานคร ตรวจพบเชื้อวันที่ ๑ สิงหาคม ไม่มีอาการครับ ไปที่รายงานของแต่ละประเทศนะครับ ก็จะเห็นว่าสหรัฐอาหรับเอมิเรตส์ เป็น 27 แล้วนะครับ เพิ่มขึ้น 2 มาทั้งหมด 1,500 อินเดียนี่ 3,000 กว่า เจอ 23 นะครับ ไปดูสถานการณ์ของโลกครับ ตอนนี้ก็พบว่า 18 ล้านคน ตอนนี้ประมาณสัก วันละประมาณ 200,000 กว่า ขึ้นตลอดนะครับ 200,000 กว่า ๆ ขึ้น 280,000 ที่เราได้พบเห็นตัวเลขต่าง ๆ เหล่านี้ เรียกว่า 3-4 วัน 1,000,000 แล้วนะครับ ซึ่งก่อนหน้านี้ก็ใช้เวลาเป็น 10 วัน กว่าจะ 10 ล้านคน นะครับ ตอนนี้ 18,200,000 กว่าอีก 4,000 กว่านะครับ รวมเป็น 690,000 กว่าคน พรุ่งนี้ก็น่าจะแตะที่ 700,000 แล้วนะครับ สหรัฐอเมริกา อันดับ 1 อินเดีย รัสเซีย แล้วก็เชาต์แอฟริกา และไทยอยู่ที่ 110 นะครับ ก็เท่ากับเมื่อวานนี้ มาดูในตัวเลขที่อยู่ในประเทศบ้านใกล้เรือนเคียง อินโดนีเซีย 1,519 รายใหม่นะครับ ฟิลิปปินส์ 4,900 วันเดียวเกือบ ๆ 5,000 คน เดี๋ยวจะมีข่าวเติมขึ้นมานะครับ แพทย์พยาบาลที่นั่นก็เริ่มที่จะต้องมี เรียกว่างานหนักนะครับตอนนี้ แล้วก็มาดูทางด้านเรื่องของคูเวต 3 หลัก 463 รายนะครับ UAE ประเทศสหรัฐอาหรับเอมิเรตส์ 39 ครับ สิงคโปร์ก็ยัง 3 หลักอยู่นะครับ 313 บาห์เรนนี่ 346 นะครับ มาดูบ้านใกล้เรือนเคียง เวียดนามนะครับ ในหน้านี้ ก็ถัดจากของเราไปอันดับหนึ่งนะครับ หมายถึง อันดับในทางเอเชีย 159 เวียดนามครับ เมื่อวานนี้เจอเข้าไป 31 เสียชีวิตของเขาเพิ่มขึ้นเป็น 6 รายแล้วนะครับตอนนี้ มาดูในเรื่องของสถานการณ์ที่เราบอกว่า เป็นระรอก 2 บ้าง บางประเทศเป็น 3 ระลอก ผมมีภาพเป็นกราฟให้ได้ดูนะครับ ซึ่งตอนนี้เราต้องติดตามข่าวต่างประเทศ ให้อย่างใกล้ชิดนะครับ เพื่อเราจะได้เรียนรู้ว่า เขาผ่านสิ่งต่าง ๆ เหล่านี้เป็นอย่างไร แล้วเราจะต้องเผชิญหน้ากับอะไรบ้างนะครับ มาดูที่ออสเตรเลียนะครับ จะเห็นว่าซ้ายบนนี้ เป็นกลุ่มก้อนแรกนี่นะครับ ในช่วงของเดือนมีนาคม ก็พอ ๆ กับเรานะครับ แล้วพอมาตอนนี้ครับ ตั้งแต่ต้นของเดือนประมาณสักปลาย ๆ เดือนมิถุนายน แล้วเขาก็พุ่งขึ้นมา จะเห็นว่ายอดแหลมสูงกว่ายอดแรกแล้ว อันนี้คือทางด้านออสเตรเลีย ครับ ก้อนแรกกับก้อนที่ 2 ก้อนแรกนี่พุ่งขึ้นไปข้างบน แล้วก็ฮ่องกง ฮ่องกงนี่เขาบอกว่าไม่ใช่ระลอก 2 เขาบอกว่าเป็นระลอก 3 ของเขา นะครับ แต่ว่าเราจะเห็นก้อนใหญ่ ๆ ตรงนี้อยู่ 3 ก้อน ก้อนที่ 3 นี้ เดือนกรกฏาคมนี้ขึ้นมา แล้วก็ยอดก็สูงกว่าระลอกแรก ไปดูที่ญี่ปุ่นขวาบนนี่นะครับ เช่นเดียวกันครับ ระลอกที่ 1 ก็สูงนะครับ พอระลอกที่ 2 สูงกว่าเข้าไปอีก โครเอเชียเช่นเดียวกันครับ ขวาล่าง ก้อนแรกนะครับ ยอดที่สูง ๆ ก็ยังไม่เท่ายอดที่ 2 ที่คือสิ่งที่เกิดขึ้นในต่างประเทศ ซึ่งก็เรียนว่าของเขา วัน ว. เวลา น. อยากจะให้ยืดให้นานที่สุดได้ยิ่งดีนะครับ นี่คือสิ่งที่เกิดขึ้นแล้วในต่างประเทศ และ ณ 3 วัน ล้าน 4 วัน ล้าน นะครับ ซึ่งก็เป็นตัวเลขที่ตอนนี้ยังวิกฤติของโลกอยู่ มาดูรายงานในต่างประเทศนะครับ เวียดนามเสียชีวิตจากโควิดเป็นรายที่ 6 อาทิตย์เดียวเคสพุ่งขึ้นไป 182 ราย ทางการเวียดนามก็บอกว่าก็ยอดรวมของตรงนี้นะครับ อยู่ที่ 621 นะครับ ทางการเวียดนามต้องกักตัวประชาชนมากกว่า 1 แสนคนนะครับ แล้วก็มีการเสียชีวิต 6 ราย ตั้งแต่ 58-86 ปี ซึ่งทุกรายมีโรคประจำตัว ฟิลิปปินส์เมื่อกี้นี้ผมเกริ่นนำแล้ว ข่าวแพทย์กับพยาบาลบอกว่า ต้องเตือนออกมา บอกว่าขอให้รัฐ lockdown ให้เข้มข้นนะครับ เพราะว่าบุคลากรทางการแพทย์ 80,000 คน และพยาบาล 1,000,000 คน บอกว่าระบบสาธารณสุขจะล้มเหลว เนื่องจากจำนวนผู้ติดเชื้อ COVID-19 รายใหม่ จะเพิ่มขึ้น หากไม่มีมาตรการควบคุมอย่างเข้มงวดในกรุงมะนิลา และจังหวัดใกล้เคียง นี่คือสถานการณ์ของเขา ที่เมื่อกี้บอก 4,900 กว่าคน ในวันเดียวนะครับ ในการติดเชื้อ ฮานอยปิดสถานบันเทิง ห้ามขายของริมถนนชั่วคราว นี่คือสิ่งที่เกิดขึ้นกับเขานะครับ ว่าขอให้เป็นการลดความเสี่ยงของการติดเชื้อไวรัส เนื่องจากการรวมกลุ่มขนาดใหญ่ ซึ่งไม่ได้รับอนุญาต ซึ่งตอนนี้เขาก็พยายามที่จะต้องควบคุมสถานการณ์ภายในของเขานะครับ ฮ่องกงบอกว่าเจอละรอก 3 ชี้ ผู้เชี่ยวชาญชี้การ์ดตก และแพร่เชื้อเร็วขึ้น เขาก็สรุปนะครับ โดยทางของทางฮ่องกงนี่นะครับ ผู้เชี่ยวชาญก็ชี้ว่ามีจาก 3 ปัจจัย 1. คือมาตรการที่ให้กักตัวที่บ้าน ซึ่งอันนี้เราไม่มีแล้วนะครับ เดิมนี้เราเคยมีใช่ไหมครับ เดิมที่บอกว่าผีน้อยเข้ามา แล้วเราก็ให้กักตัวที่บ้าน ตอนนี้ไม่มีแล้ว เราใช้เป็น State Quarantine และ Local Quarantine ทั้งสิ้น 2. ที่รัฐบาลยกเว้นการตรวจและการกักตัวให้กับบุคคลหลายกลุ่ม เช่น ลูกเรือที่มากับสายการบิน เรือสินค้า รวมทั้งผู้บริหารในตลาดหลักทรัพย์ รวมทั้งคนต่างด้าวที่มาทำงานบ้านรวมจำนวนแล้ว อันนี้ก็เป็นแหล่งอันหนึ่งที่เราต้องเรียนรู้ครับ มาตรการตอนนี้ของทาง ศบค. ก็เข้มทางด้านนี้ด้วย ก็ได้สั่งการไปทุกที่นะครับ ว่าต้องเข้มด้านนี้ ทั้ง LQ SQ 3. คือประชาชนผ่อนคลายวินัย ไม่ระมัดระวังในการป้องกันโรค ไม่ใส่หน้ากากอนามัยและไม่เว้นระยะห่างการทำกิจกรรมทางสังคม ต้องเรียนรู้จากทางฮ่องกงนะครับ เขาก็เจอระลอก 3 ที่สูงมาก ๆ ตอนนี้ ออสเตรเลียเป็นอย่างไรบ้างครับ ออสเตรเลีย บอกว่าของเขาประกาศเป็นภาวะภัยพิบัติแล้ว ซึ่งมาตรการของเขานั้นประกาศเป็นมาตรการภัยพิบัติ ล็อกดาวน์ระดับ 4 เขามี 1, 2, 3, 4 แต่จะเป็นอย่างไรไม่รู้ แต่ 4 คืออะไร 1, 2,3 นี่ยังไม่ทราบ แต่ 4 นี่คือห้ามออกนอกบ้าน ตั้งแต่เวลา 2 ทุ่ม ถึงตี 5 อนุญาตให้คนออกนอกบ้านได้ 1 คนต่อครัวเรือน ต่อวันและเคอร์ฟิว และห้ามเดินทางไปไกลเกินกว่า 5 กิโลเมตร จากบ้าน หลังจากที่มีพบติดเชื้อวันเดียว 671 รายนะครับ นี่คือสิ่งที่เป็นมาตรการ ระดับที่ 4 สิ่งนี้เราก็มาคุยกันใน ศบค. ชุดเล็กนะครับ เราก็มีตัวเลขเดิมอะไรหลาย ๆ อย่างของต่างประเทศมา แต่เราตอนนี้ทาง ศบค. กำลังพัฒนาเป็นระดับ 4 อย่างที่เคยบอกแล้วว่าเราคงคุ้นชินกับของธงแดงปักไว้อยู่ข้างชายหาด ว่าถ้ามีคลื่นลมแรง ๆ เราจะใช้สีแดง ็เป็นที่รับรู็กัน คือ อันตราย ตอนนี้เราก็ใช้เป็นขาว, เขียว, เหลือง, ส้ม แดง ซึ่งจะมีอยู่ประมาณ 5 ระดับ ซึ่ง ณ ตอนนี้นี่ ทาง ศบค. ชุดเล็กคุยกันในทุก ๆ กระทรวง เพื่อให้แบ่งแยกออกมาให้ได้ชัดเจน ว่าถ้าเราจะประกาศไปในแต่ละระดับ จะต้องมีมาตรการเข้มข้นอะไรอย่างไร ซึ่งตอนนี้กำลังเร่งรีบทำ เพื่อจะได้ใช้เป็นมาตรฐานเดียวกัน มาตรการเดียวกัน มาตรการนี้จะได้รับทราบกันว่า ถ้าประกาศสีแดงเราจะทำอย่างไร ประกาศสีส้มเราจะทำอย่างไร เหลืองเราจะทำอย่างไร นี่คือสิ่งที่กำลังจะเกิดขึ้น ถ้ามีเรื่องที่มีความคืบหน้า ผมจะมารายงานให้พี่น้องประชาชนได้รับทราบ เพื่อเราจะได้ให้ความร่วมมือกันนะครับ มาตรการรายวันครับ ไปเร็ว ๆ เลยครับ วันนี้ตรวจไปทั้งสิ้น 740,000 กว่าตัวอย่างแล้วนะครับ มีจำนวนของห้อง Lab นะครับ แล้วก็มีคนไทยที่กำลังจะกลับเข้ามาวันนี้นะครับ 207 คน ผ่าน 3 เที่ยวบิน แล้วก็พรุ่งนี้มีอีก 201 คน อีก 2 เที่ยวบินนะครับ แล้วก็ในวันที่ 5 วันที่ 6 วันที่ 7 วันที่ 8 วันที่ 9 วันที่ 10 ท่านก็ดูตามนี้ สำหรับคนที่อยากจะกลับมานะครับต่าง ๆ เหล่านี้ แต่ละประเทศต่าง ๆ ก็ช่วยกันแจ้งเข้าไปด้วยนะครับ มีเพิ่มเติมขึ้นมา ตอนนี้มีเที่ยวบินของทหารสหรัฐอเมริกาเข้ามาฝึกในไทย นำเรียนว่าเรื่องนี้ทางที่ประชุมของ ศบค. บอกว่าตามนโยบายควรจะเลื่อนออกไปนะครับ ซึ่งก็ก่อนหน้านี้ก็เลื่อนนะครับ ไป 2,000 กว่านายนะครับ แต่ตอนนี้มีเข้ามาประปราย เพราะว่าเนื่องจากเรื่องของทางด้านการแจ้งไปตรงนี้ อาจจะล็อตนั้น 2,000 ได้ แต่ Lot นี้เข้ามาแล้วในวันนี้ วันพรุ่งนี้ ก็คงต้องดูแลเขาไปนะครับ อันนี้ก็นำเรียนว่า 71 นายนะครับ กำลังพล 71 นาย ที่มาจากกวม ในวันนี้เข้ามาเมื่อเช้านี้แล้ว แล้วก็ผ่านมาตรการทาง ศบค. นะครับ กำลังพลนี่ ให้เข้าพักที่โรงแรมคอนราด เป็น ASQ ทั้งหมด และจากโยโกตา กำลังพลอีก 32 นายจะเข้ามาพักที่อนันทาราที่สยาม แล้วก็พรุ่งนี้อีก 7 นาย ก็มาที่อนันธารา สยาม ดิ ไอดอล ในรายละเอียด ทางกองทัพบกคงจะนำเรียนให้พี่น้องประชาชนทราบ เพื่อความอุ่นใจสบายใจนะครับ ว่าตอนนี้การดูแลนะครับ ประเทศสหรัฐอเมริกาก็เป็นประเทศที่สุ่มเสี่ยงอยู่ แต่ว่าอย่างไรก็ตามแต่ทุกอย่างถูกดำเนินการ โดยการดูแลอย่างรัดกุมมาก ๆ นะครับ ในเรื่องของทางด้านการเดินผ่านจุดผ่านแดนทางบกนะครับ ก็มีตัวเลขรายงานอย่างที่ว่านะครับ ตัวเลข 73 คนนะครับ ตามแผนภูมิตัวนี้ไปนะครับ มีคนทั้งหมดเข้ามาในประเทศไทยแล้ว สำหรับคนไทยที่เดินทางเข้ามานะครับ 70,942 รายแล้วตอนนี้ กลับบ้านไปแล้ว รายนะครับ เราสามารถคัดแยกออกมาได้ 383 คน ที่มีการติดเชื้อนะครับ ก็มีการดูแลกันไปแล้วนะครับ ตอนนี้ไทยชนะก็ 40 ล้านคนนะครับ แล้วก็มีการดาวน์โหลดแอปพิลเคชันไปแล้ว 8 แสนกว่าครั้ง จำนวนของการไปตรวจ ของทาง ศปม. นะครับ ของทาง ศปม. ในเรื่องของมาตรการต่าง ๆ ช่วยกันนะครับ ทำปฏิบัติได้ค่อนข้างดี นะครับ แล้วก็เพิ่มเติม ก็คือต้องมีแอปฯ ไทยชชนะ เท่านั้น ตรงนี้เป็นเรื่องของการแถลงของสถานการณ์รายวันครับ</w:t>
      </w:r>
    </w:p>
    <w:p>
      <w:pPr>
        <w:pStyle w:val="BodyText"/>
      </w:pPr>
      <w:r>
        <w:t xml:space="preserve">(คุณปวีณา) ค่ะ วันนี้มีประเด็นคำถามนะคะ จากช่อง 7HD ถามเรื่องของแรงงานเพื่อนบ้าน 3 สัญชาติ รวมถึงเพื่อนบ้าน ไม่ว่าจะเป็น เวียดนาม ฟิลิปปินส์ ที่ท่านบอกว่าตอนนี้เขามีการกลับมาแพร่ระบาด และมีความเสี่ยงต่อการติดเชื้อ ถ้าเกิดเดินทางเข้าประเทศมา ทาง ศบค. มีแนวทางเพิ่มเติมอย่างไรหรือไม่ เพราะก่อนหน้านี้ ศบค. ให้หน่วยงานที่รับผิดชอบเป็นผู้พิจารณาตามความพร้อมได้เลยค่ะ</w:t>
      </w:r>
    </w:p>
    <w:p>
      <w:pPr>
        <w:pStyle w:val="BodyText"/>
      </w:pPr>
      <w:r>
        <w:t xml:space="preserve">(นายแพทย์ ทวีศิลป์) ครับ เมื่อเช้านี้ก็ยังคุยกันอยู่นะครับ ทางตัวแทนของกระทรวงแรงงาน ได้มานำเสนอในเรื่องของมาตรการที่จะนำ แรงงานต่างชาติ ต่างด้าวนี่เข้ามาโดยเฉพาะ 3 สัญชาติ ก็คุยกันในรายละเอียดว่าถ้าเขาเข้ามานี่ จะต้องมีการกักกันอย่างไรนะครับ ในกระทรวงทางด้านสาธารณสุข ก็ยืนยันว่าจะต้องมีการตรวจตั้งแต่หน้าด่านเลย เพื่อเป็นผลบวกตั้งแต่ตอนแรก ไม่ให้เข้าตั้งแต่แรกเลยนะครับ ถึงแม้จะบอกว่า มีความต้องการประมาณ 6 หมื่น เป็นแสนราย เราจะไม่ให้เชื้อเข้า ต้องมีการกักตั้งแต่แรก ถ้าตวรจเจอเชื้อ กลับบ้านเลย แล้วพอเข้ามาปกติเราจะตรวจกันวันที่ 3 - 5 และ 11 2 ช่วงเวลา 14 วันต้องกักตัวเอง อยู่ เขาเรียกเป็น Local Quarantine ก็คือโรงแรมที่อยู่แถว ๆ ตรงนั้น หรือว่าจะเป็น OQ นะครับ Organize Quarantine ซึ่งจะลดค่าใช้จ่าย สถานประกอบการก็จะพูดง่าย ๆ ก็ร้องโอดโอย ค่าใช้จ่ายแพงมาก ขอลดหน่อยได้ไหมนะครับ ทางที่ประชุมก็บอกว่า ถ้าอย่างนั้นก็ห้องละ 2 คน ถ้าห้องไม่ค่อยแพงนักนะครับ ถ้าติดเชื้อมา 2 คน เราก็จะจัดการกันได้ เพราะฉะนั้นก็ลดค่าใช้จ่ายลงไปได้พอสมควร แต่ก็ยังเป็นหมื่นครับ อะไรทั้งหลายจะต้องเกิดขึ้น ทางผู้ประกอบการจะต้องได้มีส่วนร่วมรับผิดชอบตรงนี้ด้วย เพราะว่าผู้ที่จะเข้ามาทำงานทางด้านนี้ จะต้องมาช่วยขับเคลื่อนเศรษฐกิจ แต่ขณะเดียวกันเราก็ต้องกักกันโรคให้ได้นะครับ นี่คือสิ่งที่คุยกันอยู่นะครับ แล้วก็ในความพร้อม ถ้าตรงไหนมีความพร้อมแล้วก็สามารถที่จะมีเขาเรียกอะไร มาตรการ มาตรฐานในการที่จะอยู่ใน Local Quarantine หรือ Organizational Quarantine ได้ ทาง ศบค. ก็ได้มีการอนุญาตในหลักการได้ออกมาเป็นในคำสั่งข้อกำหนดของราชกิจจาฯ เดี๋ยวผมจะสรุปสั้น ๆ อีกที ตอนนี้ก็ชัดเจนแล้วครับ แต่ถามว่าจะเข้ามาโดยเร็วอะไรต่าง ๆ เมื่อไร อะไรต่าง ๆ นี่ ต้องได้มาตรฐาน แล้วก็มีการดูแลกันอย่างดี ถึงจะได้ให้เข้า เพราะฉะนั้นก็นำเรียนว่าเราพยายามทำทุกวิถีทางครับ แต่เรากังวลใจก็คือแรงงานต่างด้าวที่ผิดกฎหมาย ที่ลักลอบเข้ามาต่างหากครับ อันนี้ต้องขอแรงพี่น้องประชาชน ที่อยู่ในพื้นที่ตามขอบชายแดน เป็นหูเป็นตาแทนเรา ถ้าพบเห็นแล้วไม่มั่นใจ ก็ขอให้แจ้งฝ่ายทางการของแต่ละจังหวัดไว้ เรามีคณะกรรมการโรคติดต่อจังหวัด ซึ่งท่านผู้ว่าฯ เป็นประธาน แล้วก็ท่านสาธารณสุข เป็นเลขาฯ ท่านสามารถแจ้งได้เลยนะครับ ว่าพบแรงงานต่าง ๆ เหล่านี้ แล้วไม่แน่ใจว่า ถูกกฎหมายหรือเปล่า เพื่อให้สอดส่องดูแลไปด้วยกัน ก็จะได้ทำให้เรามั่นใจได้ว่า ระบบแรงงานของประเทศดี อันที่ 2 ก็มาทราบว่ามีแรงงานต่างด้าว ที่อยู่ในประเทศของเรานี่ ร้องขออยากจะกลับบ้าน เพราะว่าไม่มีงานทำ ซึ่งมีตัวเลขหลายสิบหรือหลายร้อยคน ที่กำลังจะขอกลับบ้านไป วันนี้ก็คุยกัน ว่าตรงนี้นี่กระทรวงแรงงาน ถ้ารับทราบข้อมูลตรงนี้ เอานำเข้าแรงงานที่เป็นต่างด้าวที่อยู่ข้างนอกเข้ามา ใช้แรงงานที่อยู่ในประเทศของไทยเรา ซึ่งแน่นอนครับ เขาอาจจะต้องอยู่นานกว่า 14 วัน แล้วก็อยู่ในเมืองไทยของเราอยู่แล้ว ซึ่งก็ถือว่าก็ปลอดเชื้อพอสมควรนี่ น่าจะต้องได้รับการขึ้นทะเบียนและให้เขาได้มีงานทำต่อ เราเอา 2 อย่างนี้มาเจอกัน ชุดข้อมูลต่าง ๆ เหล่านี้ ซึ่งกระจัดกระจายทั้งหลาย ซึ่งรวบรวมมาอยู่ในที่ประชุม ก็จะทำให้ผู้ที่ต้องการแรงงานก็จะได้ใช้งานของแรงงานของแรงงานี้ได้ ผู้ที่ได้เป็นแรงงานก็ทำงาน โอกาสที่จะทำงานทำเงินของเขาต่อไป นี่คือสิ่งที่เกิดขึ้น ถ้ามีรายละเอียดเพิ่มเติมอย่างไร เดี๋ยวมารายงานครับ</w:t>
      </w:r>
    </w:p>
    <w:p>
      <w:pPr>
        <w:pStyle w:val="BodyText"/>
      </w:pPr>
      <w:r>
        <w:t xml:space="preserve">(คุณปวีณา) อีก 1 ประเด็น มีการถามเข้ามาเยอะนะคะ สนามชนไก่ ชนวัว กัดปลา บ้านบอลต่าง ๆ จะเปิดให้บริการได้เมื่อไร แล้วก็จะสามารถเข้าไปใช้บริการนี่กันได้เมื่อไหร่คะ</w:t>
      </w:r>
    </w:p>
    <w:p>
      <w:pPr>
        <w:pStyle w:val="BodyText"/>
      </w:pPr>
      <w:r>
        <w:t xml:space="preserve">(นายแพทย์ ทวีศิลป์) ครับ ตอนนี้เราได้มีการออกประกาศ ไปในเรื่องของข้อกำหนด ออกตามความ ในมาตรา ๙ แห่ง พ.ร.ก. บริหารราชการในสถานการณ์ฉุกเฉิน ปี 2548 ประทานโทษครับ ก็มีในข้อที่ 2 ประทานโทษนะครับ เดี๋ยวดูอีกทีหนึ่ง ข้อ 2 นะครับ ซึ่งได้ประกาศออกไปแล้ว ซึ่งจะได้ประกาศออกไปแล้วว่า ให้สถานที่หรือกิจกรรมกิจการต่าง ๆ ที่ได้ดำเนินการไว้แล้ว ควรดำเนินการต่อไปได้ จำได้ไหมครับมี 3 ข้อ ที่เราเอานำเข้าที่ประชุม ศบค. ชุดใหญ่ อนุมัติหลักการไปแล้ว อันนี้เพิ่งออกประกาศไปแล้ว เมื่อวันที่ 31 กรกฎาคม เดี๋ยวผมค่อย ๆ ไล่ไปแล้วกันนะครับ เรื่องของการถ่ายทำโทรทัศน์ ถ่ายทำรายการโทรทัศน์ ภาพยนตร์ วีดิทัศน์ วันนั้นที่ขอกันจากทางกระทรวงทางการท่องเที่ยวและกีฬานะครับ ที่บอกว่าจะมีทาง เดี๋ยวผมอาจจะจำสับสน ทางกระทรวงวัฒนธรรมนี่นะครับ ที่ว่ามีกองถ่ายจากทางต่างชาติที่อยากจะเข้ามา ก็คือจากต่างชาติ อันนี้บอกแล้ว เข้ามาได้แล้วนะครับ อีกอันหนึ่งนะครับ อีก 2 ข้อนะครับ ก็คือเรื่องของบ้านบอลเครื่องเล่นเป่าลม บ้านบอล บ้านลม หรือเครื่องเล่นอื่นที่มีลักษณะเดียวกัน อนุญาตให้เป็นแบบติดตั้งถาวรนะครับ ที่มีความมั่นคงสูง ไม่ใช่เป็นแบบลม แล้วย้าย ๆ ไปตามตลาดนัด อันนี้ยังไม่ถูกกฎหมาย ต้องถูกกฎหมายด้วย ตั้งถาวรด้วย อันนี้อนุญาตนะครับ และอันที่ 3 ครับ คือให้ผู้ว่าราชการกรุงเทพมหานคร หรือผู้ว่าราชการจังหวัดที่มีอำนาจในการ สนามชนโคนะครับ สนามชนไก่ สนามกัดปลา หรือสนามแข่งขันอื่น ในลักษณะทำนองเดียวกัน ที่ตั้งอยู่ในเขตรับผิดชอบ สามารถเปิดดำเนินการ และเปิดให้บริการได้ตามเหมาะสม หรือเมื่อพร้อม เมื่อมีความพร้อม อันนี้ก็นำเรียนว่า เป็นอำนาจที่ทางผู้ว่าฯ สามารถจัดการได้เลย โดยการประชุมนะครับ คุยกันในคณะกรรมการโรคติดต่อจังหวัดนะครับ อันนี้นำเรียนว่า นี่ข่าวมาว่าล่าสุด ของทางนครศรีธรรมราชได้มีการประชุมแล้วนะครับ ขณะเดียวกันก็ให้อำนาจด้วยนะครับ ถ้าทำไม่ดีก็ปิดนะครับ เพราะว่าถ้ามีการแข่งกัน แล้วมีการส่งเสียง แล้วก็ไม่ใส่หน้ากาก มีการติดเชื้อได้ง่าย มีความเสี่ยงต่าง ๆ ที่ไม่ครบ อันนี้ต้องบอกว่าก็ให้ผู้ที่มีหน้าที่รับผิดชอบในการจัดกิจกรรมหรือสถานที่ดังกล่าวปฏิบัติตามมาตรการป้องกันโรค แล้วที่สำคัญสีแดง ๆ นี่ ถัดมานะครับ พนักงานเจ้าหน้าที่อาจให้คำแนะนำ ตักเตือน ห้ามปราม และมีระยะเวลา เพื่อให้ดำเนินการปรับปรุงแก้ไข ให้ผู้มีอำนาจมีคำสั่งปิดสถานที่ชั่วคราว และดำเนินคดีต่อผู้ฝ่าฝืนด้วยก็ได้ นี่คือสิ่งที่ประกาศมา แล้วมอบอำนาจไปยังท่านผู้ว่าราชการจังหวัดทั้งหลายที่จะช่วยกันดูแล เยอะเหลือเกินครับ ศบค. กลไกของการจัดการ ศบค. อยู่ข้างบนนะครับ ลงไปก็คือจังหวัด ก็คือเป็นลักษณะของ ศบค. จังหวัด นี่ ก็คือคณะกรรมการโรคติดต่อจังหวัด ที่ผมว่า และต่อไปก็เป็นลงระดับของอำเภอ เมื่อวานนี้ก็คุยกันครับ ระดับอำเภอนี่มีการทำงานร่วมกันกับกระทรวงสาธารณสุข โดยผ่านทางเขาเรียกว่าคณะกรรมการพัฒนาคุณภาพชีวิตระดับอำเภอ หรือ พชอ. ตรงนี้ก็เอามาทำหน้าที่คล้าย ๆ กับ ศบค. จังหวัดได้ คล้าย ๆ จะอยู่ในระดับของอำเภอ เป็นคณะกรรมการโรคติดต่ออำเภอขึ้นมาและลงไปที่ลำดับตำบลนะครับ ตอนนี้เราจะมีไล่ลงไปในระดับตำบล ถ้าบกพร่องตรงไหน มาตรฐานยังไม่ได้เรียบร้อย ก็ให้อำนาจของทาง ไม่ว่าจะเป็นทางผู้ว่าราชการ นายอำเภอ หรือแม้กระทั่งองค์การปกครองส่วนท้องถิ่น อบต. ทั้งหลายนี่ลงเข้าไปจัดการ และสามารถไปดูแลตรงนี้ได้ ซึ่งอันนี้ก็เรียกว่า เป็นการกระจายอำนาจลงไป เพื่อให้ดูแลกันในกิจการ กิจกรรรม ที่จะเกิดขึ้นต่อไปนี่ เพราะว่าเราผ่อนคลายกันมากทีเดียว ไม่ว่าอย่างไรก็ตามแต่จะมีชุดคณะกรรมการเฉพาะกิจบังคับใช้มาตรการ และยับยั้งการแพร่ระบาดของไวรัสโคโรนา 2019 จะเป็นอีกคณะหนึ่ง ซึ่งจะเข้ามาดูแลในภาพรวม ชื่อนี้จะเพิ่มขึ้นมาอีกอันหนึ่งครับ เรามีอะไรเราจะนำเข้าคณะ ศบค. ชุดใหญ่ ๆ อนุมัตินะครับ ครั้งนี่กว่าจะมีการประชุมได้ เนื่องจากเป็นท่านนายกรัฐมนตรี ในฐานะผู้อำนวยการ ศบค. ชุดใหญ่ ท่านก็มีภารกิจมากมายนะครับ เพราะฉะนั้นตรงนี้เราทำมาสักระยะหนึ่งแล้ว ก็ให้ทางคณะกรรมการชุดนี้ได้เข้ามาดูแลท่าน ซึ่งมีท่านเลขาฯ สมช. นะครับ ดูแลในชุดนี้ ก็จะพิจารณาและประกอบด้วยผู้เป็นคณะกรรมการระดับของกระทรวง ปลัดกระทรวงทั้งนั้นนะครับ ก็จะเรียกว่าผู้ที่มีระดับอีกชึ้นหนึ่งที่จะมาดูแล แล้วก็จัดการในเรื่องของปัญหาเล็ก ๆ น้อย ๆ ผ่อนคลายให้ได้นะครับ นี่คือสิ่งที่เกิดขึ้นในการออกข้อกำหนดและก็ประกาศออกมาแล้ว ส่วนอื่น ๆ ทั้งหลายท่านก็ไปดูนะครับ เมื่อกี้นี้ผมมีตัวเลขอันหนึ่ง ต่างด้าวที่เข้ามา อย่างไรเดี๋ยวดูต่อเลยก็แล้วกันนะครับ มีคำถามมาเหมือนกันว่า คนต่างด้าวเข้ามา แล้วไม่ให้ภรรยาและลูกมาเข้ามาได้อย่างไร อันนี้เติมเข้ามาแล้วครับข้างล่างนี่ ตลอดจนคู่สมรส บุตร มาได้แล้ว แล้วก็แรงงาน 3 สัญชาตินะครับ ผู้ที่ไม่มีสัญชาติไทย ที่มีใบอนุญาตทำงาน หรือได้รับอนุญาตให้เข้ามาแล้วนะครับ อันนี้คืออีกอันหนึ่งนะครับ หรือผู้รับอนุญาตให้เอาคนต่างด้าวเข้ามาทำงาน เกิดขึ้นมาแล้วนะครับ อยู่ในสไลด์อีกแผ่นหนึ่ง อันนี้นะครับ แล้วก็ที่ขออนุญาตไปแล้ว Elite Card ก็อยู่ในวงเล็บ 11 ก็เพิ่มเติมจาก special allengement ของบุคคลหรือบุคคลที่ได้รับอนุญาตจากนายกรัฐมนตรี แล้วก็เข้ามา กลุ่มนี้ก็คือ elite card ที่เข้ามาได้แล้วนะครับ นี่คือสิ่งที่เป็นสาระสำคัญโดยส่วนใหญ่ ของข้อกำหนดที่ออกมาใหม่ในวันที่ 30 กรกฎาคม ที่เราขอนำเรียนว่านี่คือสิ่งที่เราพยายามจะดูแลให้พี่น้องประชาชน การผ่อนคลายให้มากที่สุด แต่สิ่งที่ต้องกังวลใจก็คือต้องดูแลให้ดี ๆ นะครับ</w:t>
      </w:r>
    </w:p>
    <w:p>
      <w:pPr>
        <w:pStyle w:val="BodyText"/>
      </w:pPr>
      <w:r>
        <w:t xml:space="preserve">(คุณปวีณา) แต่ว่ายังมีอีก 1 คำถามค่ะ ทางศูนย์ข้อมูล COVID-19 ที่ดูแลเพจ มีผู้ปกครองที่ถามขึ้นมาเยอะเลย ในเรื่องของการเปิดเรียนตามปกติว่า ตกลงแล้วจะทำการเรียนแบบปกติได้เมื่อไร เพราะว่าถามไปที่กระทรวงศึกษาธิการ ทางคณะกรรมการการศึกษาขั้นพื้นฐาน หรือ สพฐ. บอกว่า ศบค. ยังไม่อนุญาตค่ะ</w:t>
      </w:r>
    </w:p>
    <w:p>
      <w:pPr>
        <w:pStyle w:val="BodyText"/>
      </w:pPr>
      <w:r>
        <w:t xml:space="preserve">(นายแพทย์ ทวีศิลป์) ก็ตรงนี้มีความสำคัญอย่างยิ่งนะครับ ว่า 4,500 กว่าแห่ง มีการต้องสลับเรียนในเรื่องของข้อจำกัดในเรื่องของความแออัดในชั้นเรียน ตอนนี้ทางกระทรวงศึกษาธิการวันนี้จะมีการประชุมกัน เพราะว่าหน่วยงานที่ 4,000 กว่าแห่งนี่ ไม่ได้ขึ้นอยู่กับกระทรวงศึกษาธิการที่เดียวนะครับ ประทานโทษครับ มีโรงเรียนวัดด้วยนะครับ ซึ่งอยู่ในสังกัดของพระพุทธศาสนา มีของภาคเอกชน มีโน้นนี่นั่นหลากหลายทีเดียว ต้องขออนุญาตเข้ามาเป็นชุดนะครับ ซึ่งตรงนี้เมื่อเช้านี้นะครับ ทาง ศบค. ชุดเล็กก็นำเรียนว่าให้กระทรวงศึกษาเป็นผู้ที่กรุณาให้ข่าวกับพี่น้องประชาชนทำความเข้าใจกันนะครับ ความตั้งใจของทาง ศบค. จะต้องคู่ขนานไป แล้วก็ไม่ผิดกฎระเบียบ เพราะฉะนั้นตรงนี้ ถ้าหากทางต้นทางรับทราบ แล้วก็มีชุดข้อมูลมาเพียงพอ แล้วก็สร้างความมั่นใจให้กับการควบคุมโรคได้ ก็จะสร้างความมั่นใจให้กับการควบคุมโรคได้นี่ ก็จะได้มีการดำเนินการไปในทันทีนะครับ ตอนนี้ โดยเฉพาะมีคณะกรรมการชุดเฉพาะกิจขึ้นมาแล้วนี่ ไม่ต้องรอ ศบค. ชุดใหญ่ สามารถที่จะอนุมัติได้โดยเร็ว เพราะฉะนั้นขึ้นอยู่กับทางต้นทางให้ทางกระทรวงศึกษาธิการนะครับ ได้ไปแล้วก็นำเสนอออกมาโดยด่วน ภายในไม่น่าช้านะครับ ก็อาจจะภายในสัปดาห์นี้ ถ้ารวบรวมแล้วก็สามารถ เข้าสู่คณะกรรมการกิจการเฉพาะกิจ พยายามให้เปิดได้อย่างที่ว่า แต่ต้องดูมาตรการ แต่ละชั้นเรียน เพราะว่าพี่น้องประชาชนทั้งหลาย ก็รับทราบถึงความเดือดร้อนของพ่อแม่ผู้ปกครอง คุณครู ดูในมาตรการแล้วต้องมั่นใจ จริง ๆ ว่าลูกของท่านไปเรียนแล้วไม่ติดเชื้อ ตรงนี้เป็นความรับผิดชอบของทาง ศบค. ด้วยเหมือนกัน ต้องนำเรียนว่าต้องจัดสมดุล ทั้ง 2 อย่างให้ไปพร้อม ๆ กัน นี่คือสิ่งที่ทางเรายึดมั่นกันมาตลอดนะครับ</w:t>
      </w:r>
    </w:p>
    <w:p>
      <w:pPr>
        <w:pStyle w:val="BodyText"/>
      </w:pPr>
      <w:r>
        <w:t xml:space="preserve">(คุณปวีณา) หมดประเด็นคำถามแล้ว ท่านโฆษกมีประเด็นฝากเพิ่มเติมถึงประชาชนไหมคะ</w:t>
      </w:r>
    </w:p>
    <w:p>
      <w:pPr>
        <w:pStyle w:val="BodyText"/>
      </w:pPr>
      <w:r>
        <w:t xml:space="preserve">(นายแพทย์ ทวีศิลป์) ยังต้องใส่หน้ากากผ้า หน้ากากอนามัยทุกครั้งนะครับ เวลาที่ท่านออกจากบ้านนะครับ เพราะตอนนี้มีความเป็นห่วงเหลือเกินว่า มีหลายคนนะครับ ศึกษาจากข่าวต่างประเทศ เมื่อกี้ผมก็นำมาให้ท่านผู้ชมได้รับทราบว่าการใส่หน้ากากผ้า หน้ากากอนามัย อย่างไรก็ตามแต่ก็ยังเป็นการป้องกันโรคได้อย่างดี ทุกครั้งเมื่อท่านต้องออกไปสู่ที่ชุมชนต้องใส่ตลอดเวลา ขอบพระคุณเป็นอย่างสูงที่ให้ความร่วมมือครับ</w:t>
      </w:r>
    </w:p>
    <w:p>
      <w:pPr>
        <w:pStyle w:val="BodyText"/>
      </w:pPr>
      <w:r>
        <w:t xml:space="preserve">(คุณปวีณา) กราบขอบพระคุณนะคะ นายแพทย์ ทวีศิลป์ วิษณุโยธิน นะคะ นี่ก็เป็นการสรุปประเด็นประจำวันนะคะ เราจะมาพบกันจากทำเนียบรัฐบาล ก็คือวันจันทร์และวันศุกร์ รวมถึงมาตรการต่าง ๆ ส่วนวันพุธจะเป็นการแถลงการณ์จากกระทรวงสาธารณสุข เพื่อที่จะให้ประชาชนมั่นใจจากข้อมูลที่เรามีการถ่ายทอดในทิศทางเดียวกัน ทั้งหมดนี่คือการแถลงข่าวจากศูนย์บริหารสถานการณ์โควิด-19 ดิฉัน 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 ส.ค. 63)</dc:title>
  <dc:creator/>
  <cp:keywords/>
  <dcterms:created xsi:type="dcterms:W3CDTF">2021-03-23T09:21:29Z</dcterms:created>
  <dcterms:modified xsi:type="dcterms:W3CDTF">2021-03-23T09: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สิงหาคม 2563 เวลา 11.13 น.</vt:lpwstr>
  </property>
  <property fmtid="{D5CDD505-2E9C-101B-9397-08002B2CF9AE}" pid="3" name="subtitle">
    <vt:lpwstr/>
  </property>
</Properties>
</file>